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772D8534" w14:textId="77777777" w:rsidR="003528BA" w:rsidRDefault="003528BA" w:rsidP="003528B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285C0D2F" w14:textId="72685A0B" w:rsidR="003528BA" w:rsidRPr="00760A2B" w:rsidRDefault="003528BA" w:rsidP="003528BA">
      <w:pPr>
        <w:pStyle w:val="Default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>Nižšia jednotková c</w:t>
      </w:r>
      <w:r>
        <w:rPr>
          <w:rFonts w:ascii="Arial Narrow" w:hAnsi="Arial Narrow"/>
          <w:i/>
          <w:sz w:val="22"/>
          <w:szCs w:val="22"/>
        </w:rPr>
        <w:t>ena v EUR bez DPH za položku č.2</w:t>
      </w:r>
      <w:r>
        <w:rPr>
          <w:rFonts w:ascii="Arial Narrow" w:hAnsi="Arial Narrow"/>
          <w:i/>
          <w:sz w:val="22"/>
          <w:szCs w:val="22"/>
        </w:rPr>
        <w:t xml:space="preserve"> Odpad, </w:t>
      </w:r>
      <w:r>
        <w:rPr>
          <w:rFonts w:ascii="Arial Narrow" w:hAnsi="Arial Narrow"/>
          <w:i/>
          <w:sz w:val="22"/>
          <w:szCs w:val="22"/>
        </w:rPr>
        <w:t xml:space="preserve">Ohradzany – Humenné </w:t>
      </w:r>
      <w:bookmarkStart w:id="0" w:name="_GoBack"/>
      <w:bookmarkEnd w:id="0"/>
      <w:r>
        <w:rPr>
          <w:rFonts w:ascii="Arial Narrow" w:hAnsi="Arial Narrow"/>
          <w:i/>
          <w:sz w:val="22"/>
          <w:szCs w:val="22"/>
        </w:rPr>
        <w:t xml:space="preserve"> </w:t>
      </w:r>
    </w:p>
    <w:p w14:paraId="311719C1" w14:textId="77777777" w:rsidR="00D07A49" w:rsidRPr="009D6F8D" w:rsidRDefault="00D07A49" w:rsidP="003528B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86CBF" w14:textId="77777777" w:rsidR="00716991" w:rsidRDefault="00716991" w:rsidP="007C6581">
      <w:r>
        <w:separator/>
      </w:r>
    </w:p>
  </w:endnote>
  <w:endnote w:type="continuationSeparator" w:id="0">
    <w:p w14:paraId="2D2BAFA0" w14:textId="77777777" w:rsidR="00716991" w:rsidRDefault="0071699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54FA505E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528BA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95B8A" w14:textId="77777777" w:rsidR="00716991" w:rsidRDefault="00716991" w:rsidP="007C6581">
      <w:r>
        <w:separator/>
      </w:r>
    </w:p>
  </w:footnote>
  <w:footnote w:type="continuationSeparator" w:id="0">
    <w:p w14:paraId="61BABC1E" w14:textId="77777777" w:rsidR="00716991" w:rsidRDefault="0071699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528BA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1699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D7B5B"/>
    <w:rsid w:val="007E1790"/>
    <w:rsid w:val="007E1D5D"/>
    <w:rsid w:val="007E1D63"/>
    <w:rsid w:val="007F0443"/>
    <w:rsid w:val="007F15B5"/>
    <w:rsid w:val="007F1E1B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075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E12E3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004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oužívateľ systému Windows</cp:lastModifiedBy>
  <cp:revision>8</cp:revision>
  <cp:lastPrinted>2022-08-30T08:53:00Z</cp:lastPrinted>
  <dcterms:created xsi:type="dcterms:W3CDTF">2023-06-30T09:13:00Z</dcterms:created>
  <dcterms:modified xsi:type="dcterms:W3CDTF">2023-08-04T04:32:00Z</dcterms:modified>
</cp:coreProperties>
</file>